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55590" w14:textId="1B88D462" w:rsidR="00304CB4" w:rsidRPr="00D22A52" w:rsidRDefault="001723A3" w:rsidP="001723A3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  <w:lang w:val="en-US"/>
        </w:rPr>
      </w:pPr>
      <w:r w:rsidRPr="00D22A52">
        <w:rPr>
          <w:rFonts w:ascii="Times New Roman" w:hAnsi="Times New Roman" w:cs="Times New Roman"/>
          <w:b/>
          <w:bCs/>
          <w:sz w:val="44"/>
          <w:szCs w:val="44"/>
          <w:u w:val="single"/>
          <w:lang w:val="en-US"/>
        </w:rPr>
        <w:t>PASSPORT AUTOMATION SYSTEM</w:t>
      </w:r>
    </w:p>
    <w:p w14:paraId="05C61CBA" w14:textId="1C48B515" w:rsidR="001723A3" w:rsidRPr="00D22A52" w:rsidRDefault="001723A3" w:rsidP="001723A3">
      <w:pPr>
        <w:rPr>
          <w:rFonts w:ascii="Times New Roman" w:hAnsi="Times New Roman" w:cs="Times New Roman"/>
          <w:b/>
          <w:bCs/>
          <w:sz w:val="44"/>
          <w:szCs w:val="44"/>
          <w:u w:val="single"/>
          <w:lang w:val="en-US"/>
        </w:rPr>
      </w:pPr>
    </w:p>
    <w:p w14:paraId="1DE685B8" w14:textId="4480AF4A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</w:pPr>
      <w:r w:rsidRPr="00D22A52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>1.</w:t>
      </w:r>
      <w:r w:rsidR="0049038B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 xml:space="preserve"> </w:t>
      </w:r>
      <w:r w:rsidRPr="001723A3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>INTRODUCTION </w:t>
      </w:r>
      <w:r w:rsidRPr="00D22A52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>:</w:t>
      </w:r>
    </w:p>
    <w:p w14:paraId="6C6932B7" w14:textId="17D18466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22A52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                                    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Passport Automation System is an interface between the Applicant and the Authority responsible for the Issue of Passport. It aims at improving the efficiency in the Issue of Passport</w:t>
      </w:r>
      <w:r w:rsidR="0049038B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s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and reduces the complexities involved in it to the maximum possible extent. </w:t>
      </w:r>
    </w:p>
    <w:p w14:paraId="1ACB92B7" w14:textId="77777777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EC83041" w14:textId="5CCE01D8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</w:pPr>
      <w:r w:rsidRPr="001723A3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>1.1 PURPOSE </w:t>
      </w:r>
      <w:r w:rsidRPr="00D22A52">
        <w:rPr>
          <w:rFonts w:ascii="Times New Roman" w:eastAsia="Times New Roman" w:hAnsi="Times New Roman" w:cs="Times New Roman"/>
          <w:b/>
          <w:bCs/>
          <w:color w:val="273239"/>
          <w:sz w:val="26"/>
          <w:szCs w:val="26"/>
          <w:u w:val="single"/>
          <w:lang w:eastAsia="en-IN"/>
        </w:rPr>
        <w:t>:</w:t>
      </w:r>
    </w:p>
    <w:p w14:paraId="30EFE2D0" w14:textId="77777777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DDD1E0D" w14:textId="576D6097" w:rsidR="001723A3" w:rsidRPr="00D22A52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</w:pP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If the entire process of 'Issue of Passport' is done </w:t>
      </w:r>
      <w:r w:rsidR="0049038B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manually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then it would </w:t>
      </w:r>
      <w:r w:rsidRPr="00D22A52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take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several months for the passport to reach the applicant. </w:t>
      </w:r>
      <w:r w:rsidR="0049038B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Because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the number of applicants for </w:t>
      </w:r>
      <w:r w:rsidR="0049038B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a 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passport is increasing every year, an Automated System becomes essential to meet the demand. </w:t>
      </w:r>
      <w:r w:rsidRPr="00D22A52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>So,</w:t>
      </w:r>
      <w:r w:rsidRPr="001723A3">
        <w:rPr>
          <w:rFonts w:ascii="Times New Roman" w:eastAsia="Times New Roman" w:hAnsi="Times New Roman" w:cs="Times New Roman"/>
          <w:color w:val="273239"/>
          <w:sz w:val="26"/>
          <w:szCs w:val="26"/>
          <w:lang w:eastAsia="en-IN"/>
        </w:rPr>
        <w:t xml:space="preserve"> this system uses several programming and database techniques to elucidate the work involved in this process. As this is a matter of National Security, the system has been carefully verified and validated to satisfy it.</w:t>
      </w:r>
    </w:p>
    <w:p w14:paraId="671209AF" w14:textId="3A0A721D" w:rsidR="001723A3" w:rsidRPr="00D22A52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color w:val="273239"/>
          <w:sz w:val="26"/>
          <w:szCs w:val="26"/>
          <w:u w:val="single"/>
          <w:lang w:eastAsia="en-IN"/>
        </w:rPr>
      </w:pPr>
    </w:p>
    <w:p w14:paraId="24948C7F" w14:textId="1C7C791A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2 SCOPE:</w:t>
      </w:r>
    </w:p>
    <w:p w14:paraId="71DEA9D1" w14:textId="6CCDF266" w:rsidR="001723A3" w:rsidRPr="00D22A52" w:rsidRDefault="001723A3" w:rsidP="00D22A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The System provides an online interface to the user where they can fill in them</w:t>
      </w:r>
    </w:p>
    <w:p w14:paraId="0625B449" w14:textId="11DD09FB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personal details and submit the necessary documents.</w:t>
      </w:r>
    </w:p>
    <w:p w14:paraId="6F8203A6" w14:textId="1A1F7718" w:rsidR="001723A3" w:rsidRPr="00D22A52" w:rsidRDefault="001723A3" w:rsidP="00D22A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The authority concerned with the issue of passport</w:t>
      </w:r>
      <w:r w:rsidR="0049038B">
        <w:rPr>
          <w:rFonts w:ascii="Times New Roman" w:hAnsi="Times New Roman" w:cs="Times New Roman"/>
          <w:sz w:val="26"/>
          <w:szCs w:val="26"/>
        </w:rPr>
        <w:t>s</w:t>
      </w:r>
      <w:r w:rsidRPr="00D22A52">
        <w:rPr>
          <w:rFonts w:ascii="Times New Roman" w:hAnsi="Times New Roman" w:cs="Times New Roman"/>
          <w:sz w:val="26"/>
          <w:szCs w:val="26"/>
        </w:rPr>
        <w:t xml:space="preserve"> can use this system to reduce his</w:t>
      </w:r>
    </w:p>
    <w:p w14:paraId="69D2DACF" w14:textId="4522760A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workload and process the application in a faster manner.</w:t>
      </w:r>
    </w:p>
    <w:p w14:paraId="56F4B87F" w14:textId="44289F52" w:rsidR="001723A3" w:rsidRPr="00D22A52" w:rsidRDefault="001723A3" w:rsidP="00D22A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The System provide</w:t>
      </w:r>
      <w:r w:rsidR="0049038B">
        <w:rPr>
          <w:rFonts w:ascii="Times New Roman" w:hAnsi="Times New Roman" w:cs="Times New Roman"/>
          <w:sz w:val="26"/>
          <w:szCs w:val="26"/>
        </w:rPr>
        <w:t>s</w:t>
      </w:r>
      <w:r w:rsidRPr="00D22A52">
        <w:rPr>
          <w:rFonts w:ascii="Times New Roman" w:hAnsi="Times New Roman" w:cs="Times New Roman"/>
          <w:sz w:val="26"/>
          <w:szCs w:val="26"/>
        </w:rPr>
        <w:t xml:space="preserve"> a communication platform between the applicant and the</w:t>
      </w:r>
    </w:p>
    <w:p w14:paraId="5921196E" w14:textId="5952C24C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administrator.</w:t>
      </w:r>
    </w:p>
    <w:p w14:paraId="65D96FD1" w14:textId="47D4C9D7" w:rsidR="001723A3" w:rsidRPr="00D22A52" w:rsidRDefault="001723A3" w:rsidP="00D22A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Transfer of data between the Passport Issuing Authority and the Local Police for</w:t>
      </w:r>
    </w:p>
    <w:p w14:paraId="61A3A37A" w14:textId="0991B0ED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verification of applicant's information is made easier with this system.</w:t>
      </w:r>
    </w:p>
    <w:p w14:paraId="5DC37781" w14:textId="195EB156" w:rsidR="001723A3" w:rsidRPr="00D22A52" w:rsidRDefault="001723A3" w:rsidP="00D22A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Users/Applicants will come to know the status of </w:t>
      </w:r>
      <w:r w:rsidR="0049038B">
        <w:rPr>
          <w:rFonts w:ascii="Times New Roman" w:hAnsi="Times New Roman" w:cs="Times New Roman"/>
          <w:sz w:val="26"/>
          <w:szCs w:val="26"/>
        </w:rPr>
        <w:t xml:space="preserve">the </w:t>
      </w:r>
      <w:r w:rsidRPr="00D22A52">
        <w:rPr>
          <w:rFonts w:ascii="Times New Roman" w:hAnsi="Times New Roman" w:cs="Times New Roman"/>
          <w:sz w:val="26"/>
          <w:szCs w:val="26"/>
        </w:rPr>
        <w:t xml:space="preserve">application and the date </w:t>
      </w:r>
      <w:r w:rsidR="0049038B">
        <w:rPr>
          <w:rFonts w:ascii="Times New Roman" w:hAnsi="Times New Roman" w:cs="Times New Roman"/>
          <w:sz w:val="26"/>
          <w:szCs w:val="26"/>
        </w:rPr>
        <w:t>o</w:t>
      </w:r>
      <w:r w:rsidRPr="00D22A52">
        <w:rPr>
          <w:rFonts w:ascii="Times New Roman" w:hAnsi="Times New Roman" w:cs="Times New Roman"/>
          <w:sz w:val="26"/>
          <w:szCs w:val="26"/>
        </w:rPr>
        <w:t>n which</w:t>
      </w:r>
    </w:p>
    <w:p w14:paraId="3DC89FD2" w14:textId="26B48DDE" w:rsidR="001723A3" w:rsidRPr="00D22A52" w:rsidRDefault="001723A3" w:rsidP="001723A3">
      <w:pPr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they must subject themselves </w:t>
      </w:r>
      <w:r w:rsidR="0049038B">
        <w:rPr>
          <w:rFonts w:ascii="Times New Roman" w:hAnsi="Times New Roman" w:cs="Times New Roman"/>
          <w:sz w:val="26"/>
          <w:szCs w:val="26"/>
        </w:rPr>
        <w:t>to</w:t>
      </w:r>
      <w:r w:rsidRPr="00D22A52">
        <w:rPr>
          <w:rFonts w:ascii="Times New Roman" w:hAnsi="Times New Roman" w:cs="Times New Roman"/>
          <w:sz w:val="26"/>
          <w:szCs w:val="26"/>
        </w:rPr>
        <w:t xml:space="preserve"> manual document verification.</w:t>
      </w:r>
    </w:p>
    <w:p w14:paraId="0765F598" w14:textId="6D8B7A0B" w:rsidR="001723A3" w:rsidRPr="00D22A52" w:rsidRDefault="001723A3" w:rsidP="001723A3">
      <w:pPr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</w:p>
    <w:p w14:paraId="2C101E97" w14:textId="30D505C6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3 DEFINITIONS, ACRONYMS</w:t>
      </w:r>
      <w:r w:rsid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,</w:t>
      </w: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AND ABBREVIATIONS</w:t>
      </w:r>
      <w:r w:rsidR="00D22A52"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017243B4" w14:textId="4CC9FA2E" w:rsidR="001723A3" w:rsidRPr="00D22A52" w:rsidRDefault="001723A3" w:rsidP="001723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Administrator</w:t>
      </w:r>
    </w:p>
    <w:p w14:paraId="1038E2F6" w14:textId="335CBBFD" w:rsidR="00D22A52" w:rsidRPr="00D22A52" w:rsidRDefault="001723A3" w:rsidP="00D22A52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         </w:t>
      </w:r>
      <w:r w:rsidR="00D22A52" w:rsidRPr="00D22A52">
        <w:rPr>
          <w:rFonts w:ascii="Times New Roman" w:hAnsi="Times New Roman" w:cs="Times New Roman"/>
          <w:sz w:val="26"/>
          <w:szCs w:val="26"/>
        </w:rPr>
        <w:t xml:space="preserve">           </w:t>
      </w:r>
      <w:r w:rsidRPr="00D22A52">
        <w:rPr>
          <w:rFonts w:ascii="Times New Roman" w:hAnsi="Times New Roman" w:cs="Times New Roman"/>
          <w:sz w:val="26"/>
          <w:szCs w:val="26"/>
        </w:rPr>
        <w:t>The superuser</w:t>
      </w:r>
      <w:r w:rsidR="0049038B">
        <w:rPr>
          <w:rFonts w:ascii="Times New Roman" w:hAnsi="Times New Roman" w:cs="Times New Roman"/>
          <w:sz w:val="26"/>
          <w:szCs w:val="26"/>
        </w:rPr>
        <w:t xml:space="preserve"> </w:t>
      </w:r>
      <w:r w:rsidRPr="00D22A52">
        <w:rPr>
          <w:rFonts w:ascii="Times New Roman" w:hAnsi="Times New Roman" w:cs="Times New Roman"/>
          <w:sz w:val="26"/>
          <w:szCs w:val="26"/>
        </w:rPr>
        <w:t>is the Central Authority with the privilege to manage the</w:t>
      </w:r>
    </w:p>
    <w:p w14:paraId="739A53AD" w14:textId="1BB35221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                    </w:t>
      </w:r>
      <w:r w:rsidR="001723A3" w:rsidRPr="00D22A52">
        <w:rPr>
          <w:rFonts w:ascii="Times New Roman" w:hAnsi="Times New Roman" w:cs="Times New Roman"/>
          <w:sz w:val="26"/>
          <w:szCs w:val="26"/>
        </w:rPr>
        <w:t>entire system. It can be any higher official in the Regional Passport Office of</w:t>
      </w:r>
    </w:p>
    <w:p w14:paraId="474CFC1C" w14:textId="4D038933" w:rsidR="001723A3" w:rsidRPr="00D22A52" w:rsidRDefault="00D22A52" w:rsidP="00D22A52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                    </w:t>
      </w:r>
      <w:r w:rsidR="001723A3" w:rsidRPr="00D22A52">
        <w:rPr>
          <w:rFonts w:ascii="Times New Roman" w:hAnsi="Times New Roman" w:cs="Times New Roman"/>
          <w:sz w:val="26"/>
          <w:szCs w:val="26"/>
        </w:rPr>
        <w:t>Ministry of</w:t>
      </w:r>
      <w:r w:rsidRPr="00D22A52">
        <w:rPr>
          <w:rFonts w:ascii="Times New Roman" w:hAnsi="Times New Roman" w:cs="Times New Roman"/>
          <w:sz w:val="26"/>
          <w:szCs w:val="26"/>
        </w:rPr>
        <w:t xml:space="preserve"> </w:t>
      </w:r>
      <w:r w:rsidR="001723A3" w:rsidRPr="00D22A52">
        <w:rPr>
          <w:rFonts w:ascii="Times New Roman" w:hAnsi="Times New Roman" w:cs="Times New Roman"/>
          <w:sz w:val="26"/>
          <w:szCs w:val="26"/>
        </w:rPr>
        <w:t>External Affairs.</w:t>
      </w:r>
    </w:p>
    <w:p w14:paraId="4800DF96" w14:textId="74F9BA0F" w:rsidR="001723A3" w:rsidRPr="00D22A52" w:rsidRDefault="001723A3" w:rsidP="001723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Applicant</w:t>
      </w:r>
    </w:p>
    <w:p w14:paraId="4AE0FB27" w14:textId="602120A6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           </w:t>
      </w:r>
      <w:r w:rsidR="00D22A52"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</w:t>
      </w: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D22A52">
        <w:rPr>
          <w:rFonts w:ascii="Times New Roman" w:hAnsi="Times New Roman" w:cs="Times New Roman"/>
          <w:sz w:val="26"/>
          <w:szCs w:val="26"/>
        </w:rPr>
        <w:t>The person who wishes to obtain the Passport.</w:t>
      </w:r>
    </w:p>
    <w:p w14:paraId="340FEA00" w14:textId="48101430" w:rsidR="001723A3" w:rsidRPr="00D22A52" w:rsidRDefault="001723A3" w:rsidP="001723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PAS</w:t>
      </w:r>
    </w:p>
    <w:p w14:paraId="6190CBE1" w14:textId="4479DCE0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</w:t>
      </w:r>
      <w:r w:rsidR="00D22A52" w:rsidRPr="00D22A52">
        <w:rPr>
          <w:rFonts w:ascii="Times New Roman" w:hAnsi="Times New Roman" w:cs="Times New Roman"/>
          <w:sz w:val="26"/>
          <w:szCs w:val="26"/>
        </w:rPr>
        <w:t xml:space="preserve">                     </w:t>
      </w:r>
      <w:r w:rsidRPr="00D22A52">
        <w:rPr>
          <w:rFonts w:ascii="Times New Roman" w:hAnsi="Times New Roman" w:cs="Times New Roman"/>
          <w:sz w:val="26"/>
          <w:szCs w:val="26"/>
        </w:rPr>
        <w:t xml:space="preserve"> Refers to this Passport Automation System.</w:t>
      </w:r>
    </w:p>
    <w:p w14:paraId="0AEA5454" w14:textId="4A4869C2" w:rsidR="001723A3" w:rsidRPr="00D22A52" w:rsidRDefault="001723A3" w:rsidP="001723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HTML</w:t>
      </w:r>
    </w:p>
    <w:p w14:paraId="5AB1C8F8" w14:textId="1C18286E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</w:t>
      </w:r>
      <w:r w:rsidR="00D22A52" w:rsidRPr="00D22A52">
        <w:rPr>
          <w:rFonts w:ascii="Times New Roman" w:hAnsi="Times New Roman" w:cs="Times New Roman"/>
          <w:sz w:val="26"/>
          <w:szCs w:val="26"/>
        </w:rPr>
        <w:t xml:space="preserve">                      </w:t>
      </w:r>
      <w:r w:rsidRPr="00D22A52">
        <w:rPr>
          <w:rFonts w:ascii="Times New Roman" w:hAnsi="Times New Roman" w:cs="Times New Roman"/>
          <w:sz w:val="26"/>
          <w:szCs w:val="26"/>
        </w:rPr>
        <w:t>Markup Language used for creating web pages.</w:t>
      </w:r>
    </w:p>
    <w:p w14:paraId="080C0F16" w14:textId="52171DF5" w:rsidR="001723A3" w:rsidRPr="00D22A52" w:rsidRDefault="001723A3" w:rsidP="001723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HTTP</w:t>
      </w:r>
    </w:p>
    <w:p w14:paraId="1AD5F02F" w14:textId="07A4A86A" w:rsidR="001723A3" w:rsidRPr="00D22A52" w:rsidRDefault="001723A3" w:rsidP="001723A3">
      <w:pPr>
        <w:spacing w:after="0" w:line="240" w:lineRule="auto"/>
        <w:ind w:hanging="360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</w:t>
      </w:r>
      <w:r w:rsidR="00D22A52" w:rsidRPr="00D22A52">
        <w:rPr>
          <w:rFonts w:ascii="Times New Roman" w:hAnsi="Times New Roman" w:cs="Times New Roman"/>
          <w:sz w:val="26"/>
          <w:szCs w:val="26"/>
        </w:rPr>
        <w:t xml:space="preserve">                      </w:t>
      </w:r>
      <w:r w:rsidRPr="00D22A52">
        <w:rPr>
          <w:rFonts w:ascii="Times New Roman" w:hAnsi="Times New Roman" w:cs="Times New Roman"/>
          <w:sz w:val="26"/>
          <w:szCs w:val="26"/>
        </w:rPr>
        <w:t xml:space="preserve">  </w:t>
      </w:r>
      <w:proofErr w:type="spellStart"/>
      <w:r w:rsidRPr="00D22A52">
        <w:rPr>
          <w:rFonts w:ascii="Times New Roman" w:hAnsi="Times New Roman" w:cs="Times New Roman"/>
          <w:sz w:val="26"/>
          <w:szCs w:val="26"/>
        </w:rPr>
        <w:t>HyperText</w:t>
      </w:r>
      <w:proofErr w:type="spellEnd"/>
      <w:r w:rsidRPr="00D22A52">
        <w:rPr>
          <w:rFonts w:ascii="Times New Roman" w:hAnsi="Times New Roman" w:cs="Times New Roman"/>
          <w:sz w:val="26"/>
          <w:szCs w:val="26"/>
        </w:rPr>
        <w:t xml:space="preserve"> Transfer Protocol.</w:t>
      </w:r>
    </w:p>
    <w:p w14:paraId="6CAE9B3A" w14:textId="624EDC21" w:rsidR="001723A3" w:rsidRPr="00D22A52" w:rsidRDefault="001723A3" w:rsidP="00D22A5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>TCP/IP</w:t>
      </w:r>
    </w:p>
    <w:p w14:paraId="73870D87" w14:textId="77777777" w:rsidR="00D22A52" w:rsidRPr="00D22A52" w:rsidRDefault="00D22A52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                 </w:t>
      </w:r>
      <w:r w:rsidR="001723A3" w:rsidRPr="00D22A52">
        <w:rPr>
          <w:rFonts w:ascii="Times New Roman" w:hAnsi="Times New Roman" w:cs="Times New Roman"/>
          <w:sz w:val="26"/>
          <w:szCs w:val="26"/>
        </w:rPr>
        <w:t xml:space="preserve">Transmission Control Protocol/Internet Protocol is the communication </w:t>
      </w:r>
    </w:p>
    <w:p w14:paraId="087860A3" w14:textId="3C220D1B" w:rsidR="001723A3" w:rsidRPr="00D22A52" w:rsidRDefault="00D22A52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                     </w:t>
      </w:r>
      <w:r w:rsidR="001723A3" w:rsidRPr="00D22A52">
        <w:rPr>
          <w:rFonts w:ascii="Times New Roman" w:hAnsi="Times New Roman" w:cs="Times New Roman"/>
          <w:sz w:val="26"/>
          <w:szCs w:val="26"/>
        </w:rPr>
        <w:t>protocol used to</w:t>
      </w:r>
      <w:r w:rsidRPr="00D22A52">
        <w:rPr>
          <w:rFonts w:ascii="Times New Roman" w:hAnsi="Times New Roman" w:cs="Times New Roman"/>
          <w:sz w:val="26"/>
          <w:szCs w:val="26"/>
        </w:rPr>
        <w:t xml:space="preserve"> </w:t>
      </w:r>
      <w:r w:rsidR="001723A3" w:rsidRPr="00D22A52">
        <w:rPr>
          <w:rFonts w:ascii="Times New Roman" w:hAnsi="Times New Roman" w:cs="Times New Roman"/>
          <w:sz w:val="26"/>
          <w:szCs w:val="26"/>
        </w:rPr>
        <w:t>connect hosts on the Internet.</w:t>
      </w:r>
    </w:p>
    <w:p w14:paraId="00B2EB70" w14:textId="77777777" w:rsidR="00D22A52" w:rsidRPr="00D22A52" w:rsidRDefault="00D22A52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4BAF7402" w14:textId="77777777" w:rsidR="00D22A52" w:rsidRPr="00D22A52" w:rsidRDefault="00D22A52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0D2005B7" w14:textId="1184D4ED" w:rsidR="001723A3" w:rsidRPr="00D22A52" w:rsidRDefault="001723A3" w:rsidP="001723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4 REFERENCES</w:t>
      </w:r>
      <w:r w:rsidR="00D22A52"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6AD4E23E" w14:textId="25025E33" w:rsidR="001723A3" w:rsidRPr="00D22A52" w:rsidRDefault="001723A3" w:rsidP="001723A3">
      <w:pPr>
        <w:spacing w:after="0" w:line="240" w:lineRule="auto"/>
        <w:ind w:firstLine="567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IEEE Software Requirement Specification format.</w:t>
      </w:r>
    </w:p>
    <w:p w14:paraId="66E48C76" w14:textId="68ED8513" w:rsidR="00D22A52" w:rsidRPr="00D22A52" w:rsidRDefault="00D22A52" w:rsidP="00D22A5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1739AA48" w14:textId="2FE9464A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5 TECHNOLOGIES TO BE USED:</w:t>
      </w:r>
    </w:p>
    <w:p w14:paraId="1A464E78" w14:textId="0C3E6FC3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HTML</w:t>
      </w:r>
    </w:p>
    <w:p w14:paraId="163D21EB" w14:textId="7BB6886D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CSS</w:t>
      </w:r>
    </w:p>
    <w:p w14:paraId="424B036C" w14:textId="67CD45BB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JAVASCRIPT</w:t>
      </w:r>
    </w:p>
    <w:p w14:paraId="52CF11E9" w14:textId="2A42C339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REACT JS</w:t>
      </w:r>
    </w:p>
    <w:p w14:paraId="5E483480" w14:textId="027BC51F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DJANGO</w:t>
      </w:r>
    </w:p>
    <w:p w14:paraId="6145F679" w14:textId="71AAD62C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REST API</w:t>
      </w:r>
    </w:p>
    <w:p w14:paraId="41E73F55" w14:textId="77777777" w:rsidR="00D22A52" w:rsidRPr="00D22A52" w:rsidRDefault="00D22A52" w:rsidP="00D22A5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CEF0304" w14:textId="233A5595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6 TOOLS TO BE USED:</w:t>
      </w:r>
    </w:p>
    <w:p w14:paraId="28539575" w14:textId="436957F3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VISUAL STUDIO CODE IDE (Integrated Development Environment)</w:t>
      </w:r>
    </w:p>
    <w:p w14:paraId="29997DA6" w14:textId="328E341F" w:rsidR="00D22A52" w:rsidRPr="00D22A52" w:rsidRDefault="00D22A52" w:rsidP="00D22A5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STARUML TOOL (for developing UML Patterns)</w:t>
      </w:r>
    </w:p>
    <w:p w14:paraId="14725E4F" w14:textId="77777777" w:rsidR="00D22A52" w:rsidRPr="00D22A52" w:rsidRDefault="00D22A52" w:rsidP="00D22A5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FA0EC51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1.7 OVERVIEW:</w:t>
      </w:r>
    </w:p>
    <w:p w14:paraId="4F153547" w14:textId="078B5126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            </w:t>
      </w:r>
      <w:r w:rsidRPr="00D22A52">
        <w:rPr>
          <w:rFonts w:ascii="Times New Roman" w:hAnsi="Times New Roman" w:cs="Times New Roman"/>
          <w:sz w:val="26"/>
          <w:szCs w:val="26"/>
        </w:rPr>
        <w:t>SRS includes two sections overall description and specific requirements</w:t>
      </w:r>
    </w:p>
    <w:p w14:paraId="06B4DF19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7BA9BCE8" w14:textId="35277D5F" w:rsidR="00D22A52" w:rsidRPr="00D22A52" w:rsidRDefault="00D22A52" w:rsidP="00D22A5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Overall Description </w:t>
      </w:r>
      <w:r w:rsidRPr="00D22A52">
        <w:rPr>
          <w:rFonts w:ascii="Times New Roman" w:hAnsi="Times New Roman" w:cs="Times New Roman"/>
          <w:sz w:val="26"/>
          <w:szCs w:val="26"/>
        </w:rPr>
        <w:t xml:space="preserve">will describe </w:t>
      </w:r>
      <w:r w:rsidR="0049038B">
        <w:rPr>
          <w:rFonts w:ascii="Times New Roman" w:hAnsi="Times New Roman" w:cs="Times New Roman"/>
          <w:sz w:val="26"/>
          <w:szCs w:val="26"/>
        </w:rPr>
        <w:t xml:space="preserve">the </w:t>
      </w:r>
      <w:r w:rsidRPr="00D22A52">
        <w:rPr>
          <w:rFonts w:ascii="Times New Roman" w:hAnsi="Times New Roman" w:cs="Times New Roman"/>
          <w:sz w:val="26"/>
          <w:szCs w:val="26"/>
        </w:rPr>
        <w:t xml:space="preserve">major role of the system components and interconnections and </w:t>
      </w:r>
      <w:r w:rsidR="0049038B">
        <w:rPr>
          <w:rFonts w:ascii="Times New Roman" w:hAnsi="Times New Roman" w:cs="Times New Roman"/>
          <w:sz w:val="26"/>
          <w:szCs w:val="26"/>
        </w:rPr>
        <w:t>their</w:t>
      </w:r>
      <w:r w:rsidRPr="00D22A52">
        <w:rPr>
          <w:rFonts w:ascii="Times New Roman" w:hAnsi="Times New Roman" w:cs="Times New Roman"/>
          <w:sz w:val="26"/>
          <w:szCs w:val="26"/>
        </w:rPr>
        <w:t xml:space="preserve"> connectivity.</w:t>
      </w:r>
    </w:p>
    <w:p w14:paraId="39C10CF6" w14:textId="47016487" w:rsidR="00D22A52" w:rsidRPr="00D22A52" w:rsidRDefault="00D22A52" w:rsidP="00D22A5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Specific Requirements </w:t>
      </w:r>
      <w:r w:rsidRPr="00D22A52">
        <w:rPr>
          <w:rFonts w:ascii="Times New Roman" w:hAnsi="Times New Roman" w:cs="Times New Roman"/>
          <w:sz w:val="26"/>
          <w:szCs w:val="26"/>
        </w:rPr>
        <w:t xml:space="preserve">will describe </w:t>
      </w:r>
      <w:r w:rsidR="0049038B">
        <w:rPr>
          <w:rFonts w:ascii="Times New Roman" w:hAnsi="Times New Roman" w:cs="Times New Roman"/>
          <w:sz w:val="26"/>
          <w:szCs w:val="26"/>
        </w:rPr>
        <w:t xml:space="preserve">the </w:t>
      </w:r>
      <w:r w:rsidRPr="00D22A52">
        <w:rPr>
          <w:rFonts w:ascii="Times New Roman" w:hAnsi="Times New Roman" w:cs="Times New Roman"/>
          <w:sz w:val="26"/>
          <w:szCs w:val="26"/>
        </w:rPr>
        <w:t>roles and functions of the actors.</w:t>
      </w:r>
    </w:p>
    <w:p w14:paraId="621F230F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0B80E650" w14:textId="49F36D43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2 OVERALL DESCRIPTION</w:t>
      </w:r>
    </w:p>
    <w:p w14:paraId="36F75CBE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12C9960" w14:textId="567A1BAF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2.1 PRODUCT PERSPECTIVE:</w:t>
      </w:r>
    </w:p>
    <w:p w14:paraId="1704B47F" w14:textId="5FF2189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        The PAS acts as an interface between the 'applicant' and the 'administrator'. This</w:t>
      </w:r>
    </w:p>
    <w:p w14:paraId="2A8D1D97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system tries to make the interface as simple as possible and at the same time not risking the</w:t>
      </w:r>
    </w:p>
    <w:p w14:paraId="74AF1D18" w14:textId="3B898ABD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security of data stored in the system. This System minimizes the time duration in which the user receives the passport.</w:t>
      </w:r>
    </w:p>
    <w:p w14:paraId="02752485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CFC0C31" w14:textId="269C4DFA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  <w:u w:val="single"/>
        </w:rPr>
        <w:t>2.2 SOFTWARE INTERFACE:</w:t>
      </w:r>
    </w:p>
    <w:p w14:paraId="55683713" w14:textId="77777777" w:rsidR="00D22A52" w:rsidRPr="00D22A52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C6CA8E9" w14:textId="5BCD71BD" w:rsidR="00D22A52" w:rsidRPr="00D22A52" w:rsidRDefault="00D22A52" w:rsidP="00D22A5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Front End Client </w:t>
      </w:r>
      <w:r w:rsidRPr="00D22A52">
        <w:rPr>
          <w:rFonts w:ascii="Times New Roman" w:hAnsi="Times New Roman" w:cs="Times New Roman"/>
          <w:sz w:val="26"/>
          <w:szCs w:val="26"/>
        </w:rPr>
        <w:t>- The applicant and Administrator online interface is built using</w:t>
      </w:r>
    </w:p>
    <w:p w14:paraId="56DD8D52" w14:textId="77777777" w:rsidR="00D22A52" w:rsidRPr="00D22A52" w:rsidRDefault="00D22A52" w:rsidP="00D22A5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 xml:space="preserve">REACT JS. </w:t>
      </w:r>
    </w:p>
    <w:p w14:paraId="7B170D8E" w14:textId="1B7A5FAB" w:rsidR="00D22A52" w:rsidRPr="00D22A52" w:rsidRDefault="00D22A52" w:rsidP="00D22A5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Back End </w:t>
      </w:r>
      <w:r w:rsidRPr="00D22A52">
        <w:rPr>
          <w:rFonts w:ascii="Times New Roman" w:hAnsi="Times New Roman" w:cs="Times New Roman"/>
          <w:sz w:val="26"/>
          <w:szCs w:val="26"/>
        </w:rPr>
        <w:t xml:space="preserve">– DJANGO is used for </w:t>
      </w:r>
      <w:r w:rsidR="0049038B">
        <w:rPr>
          <w:rFonts w:ascii="Times New Roman" w:hAnsi="Times New Roman" w:cs="Times New Roman"/>
          <w:sz w:val="26"/>
          <w:szCs w:val="26"/>
        </w:rPr>
        <w:t xml:space="preserve">the </w:t>
      </w:r>
      <w:r w:rsidRPr="00D22A52">
        <w:rPr>
          <w:rFonts w:ascii="Times New Roman" w:hAnsi="Times New Roman" w:cs="Times New Roman"/>
          <w:sz w:val="26"/>
          <w:szCs w:val="26"/>
        </w:rPr>
        <w:t>backend.</w:t>
      </w:r>
    </w:p>
    <w:p w14:paraId="0A1FCF7C" w14:textId="7728DFC4" w:rsidR="00D22A52" w:rsidRPr="00D22A52" w:rsidRDefault="00D22A52" w:rsidP="00D22A5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b/>
          <w:bCs/>
          <w:sz w:val="26"/>
          <w:szCs w:val="26"/>
        </w:rPr>
        <w:t xml:space="preserve">Database </w:t>
      </w:r>
      <w:r w:rsidRPr="00D22A52">
        <w:rPr>
          <w:rFonts w:ascii="Times New Roman" w:hAnsi="Times New Roman" w:cs="Times New Roman"/>
          <w:sz w:val="26"/>
          <w:szCs w:val="26"/>
        </w:rPr>
        <w:t>– SQL</w:t>
      </w:r>
      <w:r w:rsidR="0049038B">
        <w:rPr>
          <w:rFonts w:ascii="Times New Roman" w:hAnsi="Times New Roman" w:cs="Times New Roman"/>
          <w:sz w:val="26"/>
          <w:szCs w:val="26"/>
        </w:rPr>
        <w:t>ite</w:t>
      </w:r>
      <w:r w:rsidRPr="00D22A52">
        <w:rPr>
          <w:rFonts w:ascii="Times New Roman" w:hAnsi="Times New Roman" w:cs="Times New Roman"/>
          <w:sz w:val="26"/>
          <w:szCs w:val="26"/>
        </w:rPr>
        <w:t xml:space="preserve"> database is used.</w:t>
      </w:r>
    </w:p>
    <w:p w14:paraId="21F33FCB" w14:textId="4C124A52" w:rsidR="00D22A52" w:rsidRPr="00D22A52" w:rsidRDefault="00D22A52" w:rsidP="00D22A5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5FB8895" w14:textId="2DB3AAF3" w:rsidR="0049038B" w:rsidRPr="0049038B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2.3 HARDWARE INTERFACE</w:t>
      </w:r>
      <w:r w:rsidR="0049038B"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4E591FE1" w14:textId="75699E13" w:rsidR="00D22A52" w:rsidRDefault="0049038B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</w:t>
      </w:r>
      <w:r w:rsidR="00D22A52" w:rsidRPr="00D22A52">
        <w:rPr>
          <w:rFonts w:ascii="Times New Roman" w:hAnsi="Times New Roman" w:cs="Times New Roman"/>
          <w:sz w:val="26"/>
          <w:szCs w:val="26"/>
        </w:rPr>
        <w:t>The server is directly connected to the client systems. The client systems have acces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22A52" w:rsidRPr="00D22A52">
        <w:rPr>
          <w:rFonts w:ascii="Times New Roman" w:hAnsi="Times New Roman" w:cs="Times New Roman"/>
          <w:sz w:val="26"/>
          <w:szCs w:val="26"/>
        </w:rPr>
        <w:t>to the database in the server.</w:t>
      </w:r>
    </w:p>
    <w:p w14:paraId="6FE23CB4" w14:textId="77777777" w:rsidR="0049038B" w:rsidRPr="00D22A52" w:rsidRDefault="0049038B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C28CA50" w14:textId="553FC4B1" w:rsidR="00D22A52" w:rsidRPr="0049038B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2.4 SYSTEM FUNCTIONS</w:t>
      </w:r>
      <w:r w:rsidR="0049038B"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53E63527" w14:textId="6264FD00" w:rsidR="00D22A52" w:rsidRPr="00D22A52" w:rsidRDefault="00D22A52" w:rsidP="00D22A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Secure Registration of information by the Applicants.</w:t>
      </w:r>
    </w:p>
    <w:p w14:paraId="41920E0E" w14:textId="6E2F3517" w:rsidR="00D22A52" w:rsidRPr="00D22A52" w:rsidRDefault="00D22A52" w:rsidP="00D22A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Schedule the applicants an appointment for manual verification of original</w:t>
      </w:r>
    </w:p>
    <w:p w14:paraId="1B3216B7" w14:textId="77777777" w:rsidR="00D22A52" w:rsidRPr="00D22A52" w:rsidRDefault="00D22A52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documents.</w:t>
      </w:r>
    </w:p>
    <w:p w14:paraId="6B9E25F9" w14:textId="0E8B670F" w:rsidR="00D22A52" w:rsidRPr="00D22A52" w:rsidRDefault="0049038B" w:rsidP="00D22A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</w:t>
      </w:r>
      <w:r w:rsidR="00D22A52" w:rsidRPr="00D22A52">
        <w:rPr>
          <w:rFonts w:ascii="Times New Roman" w:hAnsi="Times New Roman" w:cs="Times New Roman"/>
          <w:sz w:val="26"/>
          <w:szCs w:val="26"/>
        </w:rPr>
        <w:t>anel for Passport Application Status Display by the Administrator.</w:t>
      </w:r>
    </w:p>
    <w:p w14:paraId="2D23A3D7" w14:textId="33F79E3A" w:rsidR="00D22A52" w:rsidRPr="00D22A52" w:rsidRDefault="0049038B" w:rsidP="00D22A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-</w:t>
      </w:r>
      <w:r w:rsidR="00D22A52" w:rsidRPr="00D22A52">
        <w:rPr>
          <w:rFonts w:ascii="Times New Roman" w:hAnsi="Times New Roman" w:cs="Times New Roman"/>
          <w:sz w:val="26"/>
          <w:szCs w:val="26"/>
        </w:rPr>
        <w:t>Mail updates to the applicants by the administrator.</w:t>
      </w:r>
    </w:p>
    <w:p w14:paraId="4B51359D" w14:textId="5D6F62E5" w:rsidR="00D22A52" w:rsidRPr="00D22A52" w:rsidRDefault="0049038B" w:rsidP="00D22A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a</w:t>
      </w:r>
      <w:r w:rsidR="00D22A52" w:rsidRPr="00D22A52">
        <w:rPr>
          <w:rFonts w:ascii="Times New Roman" w:hAnsi="Times New Roman" w:cs="Times New Roman"/>
          <w:sz w:val="26"/>
          <w:szCs w:val="26"/>
        </w:rPr>
        <w:t>dministrator can generate reports from the information and is the only authorized</w:t>
      </w:r>
    </w:p>
    <w:p w14:paraId="05829EF5" w14:textId="47A13FF5" w:rsidR="00D22A52" w:rsidRDefault="00D22A52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D22A52">
        <w:rPr>
          <w:rFonts w:ascii="Times New Roman" w:hAnsi="Times New Roman" w:cs="Times New Roman"/>
          <w:sz w:val="26"/>
          <w:szCs w:val="26"/>
        </w:rPr>
        <w:t>personnel to add the eligible application information to the database.</w:t>
      </w:r>
    </w:p>
    <w:p w14:paraId="101F6323" w14:textId="77777777" w:rsidR="0049038B" w:rsidRPr="00D22A52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F18C516" w14:textId="1F2AF3FC" w:rsidR="00D22A52" w:rsidRPr="0049038B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2.5 USER CHARACTERISTICS</w:t>
      </w:r>
      <w:r w:rsid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744DE403" w14:textId="4EE095F0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</w:rPr>
        <w:t>Applicant</w:t>
      </w:r>
    </w:p>
    <w:p w14:paraId="6B312D37" w14:textId="4A247B70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These are the person who desires to obtain the passport and submit the information to</w:t>
      </w:r>
    </w:p>
    <w:p w14:paraId="58A086FF" w14:textId="692526FE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the database.</w:t>
      </w:r>
    </w:p>
    <w:p w14:paraId="2167D3C2" w14:textId="21FD8A07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</w:rPr>
        <w:t>Administrator</w:t>
      </w:r>
    </w:p>
    <w:p w14:paraId="27337B44" w14:textId="1531C0B0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He has certain privileges to add the passport status and to approve the issue of</w:t>
      </w:r>
    </w:p>
    <w:p w14:paraId="7D0CA59C" w14:textId="0D517B58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passport. He may contain a group of persons under him to verify the documents and</w:t>
      </w:r>
    </w:p>
    <w:p w14:paraId="693A3D91" w14:textId="286228FF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give suggestion</w:t>
      </w:r>
      <w:r>
        <w:rPr>
          <w:rFonts w:ascii="Times New Roman" w:hAnsi="Times New Roman" w:cs="Times New Roman"/>
          <w:sz w:val="26"/>
          <w:szCs w:val="26"/>
        </w:rPr>
        <w:t>s</w:t>
      </w:r>
      <w:r w:rsidR="00D22A52" w:rsidRPr="0049038B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on </w:t>
      </w:r>
      <w:r w:rsidR="00D22A52" w:rsidRPr="0049038B">
        <w:rPr>
          <w:rFonts w:ascii="Times New Roman" w:hAnsi="Times New Roman" w:cs="Times New Roman"/>
          <w:sz w:val="26"/>
          <w:szCs w:val="26"/>
        </w:rPr>
        <w:t xml:space="preserve">whether or not to approve the dispatch of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D22A52" w:rsidRPr="0049038B">
        <w:rPr>
          <w:rFonts w:ascii="Times New Roman" w:hAnsi="Times New Roman" w:cs="Times New Roman"/>
          <w:sz w:val="26"/>
          <w:szCs w:val="26"/>
        </w:rPr>
        <w:t>passport.</w:t>
      </w:r>
    </w:p>
    <w:p w14:paraId="7A58D317" w14:textId="51540AE6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</w:rPr>
        <w:t>Police</w:t>
      </w:r>
    </w:p>
    <w:p w14:paraId="3CA71D61" w14:textId="58CB96D3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He is the person who upon receiving intimation from the PAS, perform</w:t>
      </w:r>
      <w:r>
        <w:rPr>
          <w:rFonts w:ascii="Times New Roman" w:hAnsi="Times New Roman" w:cs="Times New Roman"/>
          <w:sz w:val="26"/>
          <w:szCs w:val="26"/>
        </w:rPr>
        <w:t>s</w:t>
      </w:r>
      <w:r w:rsidR="00D22A52" w:rsidRPr="0049038B">
        <w:rPr>
          <w:rFonts w:ascii="Times New Roman" w:hAnsi="Times New Roman" w:cs="Times New Roman"/>
          <w:sz w:val="26"/>
          <w:szCs w:val="26"/>
        </w:rPr>
        <w:t xml:space="preserve"> a personal</w:t>
      </w:r>
    </w:p>
    <w:p w14:paraId="721EEE2C" w14:textId="156614D7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verification of the applicant and see</w:t>
      </w:r>
      <w:r>
        <w:rPr>
          <w:rFonts w:ascii="Times New Roman" w:hAnsi="Times New Roman" w:cs="Times New Roman"/>
          <w:sz w:val="26"/>
          <w:szCs w:val="26"/>
        </w:rPr>
        <w:t>s</w:t>
      </w:r>
      <w:r w:rsidR="00D22A52" w:rsidRPr="0049038B">
        <w:rPr>
          <w:rFonts w:ascii="Times New Roman" w:hAnsi="Times New Roman" w:cs="Times New Roman"/>
          <w:sz w:val="26"/>
          <w:szCs w:val="26"/>
        </w:rPr>
        <w:t xml:space="preserve"> if he has any criminal case against him before or</w:t>
      </w:r>
    </w:p>
    <w:p w14:paraId="27A40951" w14:textId="0682A2AB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at present. He has been vetoed with the power to decline an application by suggesting</w:t>
      </w:r>
    </w:p>
    <w:p w14:paraId="5B0641AA" w14:textId="630788C8" w:rsidR="00D22A52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it to the Administrator if he finds any discrepancy with the applicant. He</w:t>
      </w:r>
    </w:p>
    <w:p w14:paraId="1A11FD6A" w14:textId="5E7A6DE7" w:rsidR="00D22A52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D22A52" w:rsidRPr="0049038B">
        <w:rPr>
          <w:rFonts w:ascii="Times New Roman" w:hAnsi="Times New Roman" w:cs="Times New Roman"/>
          <w:sz w:val="26"/>
          <w:szCs w:val="26"/>
        </w:rPr>
        <w:t>communicates via this PAS.</w:t>
      </w:r>
    </w:p>
    <w:p w14:paraId="19D72FB4" w14:textId="77777777" w:rsidR="0049038B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F337924" w14:textId="21DE4847" w:rsidR="00D22A52" w:rsidRPr="0049038B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2.6 CONSTRAINTS</w:t>
      </w:r>
      <w:r w:rsidR="0049038B"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34BB254F" w14:textId="5EF8E1C2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The applicants require a computer to submit their information.</w:t>
      </w:r>
    </w:p>
    <w:p w14:paraId="0A930944" w14:textId="083A3D12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Although security is given high importance, there is always a chance of intrusion</w:t>
      </w:r>
    </w:p>
    <w:p w14:paraId="45D726B5" w14:textId="77777777" w:rsidR="00D22A52" w:rsidRPr="0049038B" w:rsidRDefault="00D22A52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in the web world which requires constant monitoring.</w:t>
      </w:r>
    </w:p>
    <w:p w14:paraId="69F4BFA6" w14:textId="4260F571" w:rsidR="00D22A52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The user has to be careful while submitting the information. Much care is required.</w:t>
      </w:r>
    </w:p>
    <w:p w14:paraId="1CB4BEA7" w14:textId="77777777" w:rsidR="0049038B" w:rsidRPr="0049038B" w:rsidRDefault="0049038B" w:rsidP="0049038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D693199" w14:textId="4DF74351" w:rsidR="00D22A52" w:rsidRPr="0049038B" w:rsidRDefault="00D22A52" w:rsidP="00D22A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2.7 ASSUMPTIONS AND DEPENDENCIES</w:t>
      </w:r>
      <w:r w:rsidR="0049038B" w:rsidRPr="0049038B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p w14:paraId="77A0A2CE" w14:textId="58444426" w:rsidR="00D22A52" w:rsidRPr="0049038B" w:rsidRDefault="00D22A52" w:rsidP="0049038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The Applicants and Administrator must have basic knowledge of computers and</w:t>
      </w:r>
    </w:p>
    <w:p w14:paraId="74BA0F4A" w14:textId="6892AC26" w:rsidR="00D22A52" w:rsidRPr="0049038B" w:rsidRDefault="00D22A52" w:rsidP="0049038B">
      <w:pPr>
        <w:pStyle w:val="ListParagraph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9038B">
        <w:rPr>
          <w:rFonts w:ascii="Times New Roman" w:hAnsi="Times New Roman" w:cs="Times New Roman"/>
          <w:sz w:val="26"/>
          <w:szCs w:val="26"/>
        </w:rPr>
        <w:t>English Language.</w:t>
      </w:r>
    </w:p>
    <w:p w14:paraId="1192781A" w14:textId="3B1640BB" w:rsidR="001723A3" w:rsidRPr="00D22A52" w:rsidRDefault="001723A3" w:rsidP="001723A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FBE241E" w14:textId="77777777" w:rsidR="001723A3" w:rsidRPr="001723A3" w:rsidRDefault="001723A3" w:rsidP="001723A3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2C57B23C" w14:textId="0879F1F7" w:rsidR="001723A3" w:rsidRPr="00D22A52" w:rsidRDefault="001723A3" w:rsidP="001723A3">
      <w:pPr>
        <w:rPr>
          <w:rFonts w:ascii="Times New Roman" w:hAnsi="Times New Roman" w:cs="Times New Roman"/>
          <w:b/>
          <w:bCs/>
          <w:sz w:val="26"/>
          <w:szCs w:val="26"/>
          <w:u w:val="single"/>
          <w:lang w:val="en-US"/>
        </w:rPr>
      </w:pPr>
    </w:p>
    <w:p w14:paraId="770D4FDB" w14:textId="5C5320EA" w:rsidR="001723A3" w:rsidRPr="00D22A52" w:rsidRDefault="001723A3" w:rsidP="001723A3">
      <w:pPr>
        <w:rPr>
          <w:rFonts w:ascii="Times New Roman" w:hAnsi="Times New Roman" w:cs="Times New Roman"/>
          <w:b/>
          <w:bCs/>
          <w:sz w:val="26"/>
          <w:szCs w:val="26"/>
          <w:u w:val="single"/>
          <w:lang w:val="en-US"/>
        </w:rPr>
      </w:pPr>
    </w:p>
    <w:sectPr w:rsidR="001723A3" w:rsidRPr="00D22A52" w:rsidSect="0049038B">
      <w:pgSz w:w="11906" w:h="16838"/>
      <w:pgMar w:top="709" w:right="849" w:bottom="1134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024B8"/>
    <w:multiLevelType w:val="hybridMultilevel"/>
    <w:tmpl w:val="2D6AB556"/>
    <w:lvl w:ilvl="0" w:tplc="40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1" w15:restartNumberingAfterBreak="0">
    <w:nsid w:val="0FF1520F"/>
    <w:multiLevelType w:val="hybridMultilevel"/>
    <w:tmpl w:val="98DA8420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550F7"/>
    <w:multiLevelType w:val="hybridMultilevel"/>
    <w:tmpl w:val="D63E8BD4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82E0B"/>
    <w:multiLevelType w:val="hybridMultilevel"/>
    <w:tmpl w:val="79C60D90"/>
    <w:lvl w:ilvl="0" w:tplc="35EAD3EE">
      <w:numFmt w:val="bullet"/>
      <w:lvlText w:val="•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4DDE74D8"/>
    <w:multiLevelType w:val="hybridMultilevel"/>
    <w:tmpl w:val="BA04A15A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513A10"/>
    <w:multiLevelType w:val="hybridMultilevel"/>
    <w:tmpl w:val="FFE2206C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743B09"/>
    <w:multiLevelType w:val="hybridMultilevel"/>
    <w:tmpl w:val="267001AE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6C3EE7"/>
    <w:multiLevelType w:val="hybridMultilevel"/>
    <w:tmpl w:val="ADBC8FEA"/>
    <w:lvl w:ilvl="0" w:tplc="35EAD3E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Lc0szSwMDY0NrBQ0lEKTi0uzszPAykwqgUAp+lA+iwAAAA="/>
  </w:docVars>
  <w:rsids>
    <w:rsidRoot w:val="00304CB4"/>
    <w:rsid w:val="001723A3"/>
    <w:rsid w:val="00193885"/>
    <w:rsid w:val="00304CB4"/>
    <w:rsid w:val="0049038B"/>
    <w:rsid w:val="00BF31C8"/>
    <w:rsid w:val="00D22A52"/>
    <w:rsid w:val="00F02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7ACEE"/>
  <w15:chartTrackingRefBased/>
  <w15:docId w15:val="{FAA64718-659E-4F53-B0AC-B5448D5B1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2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1723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3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1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31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7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. DHEERAJ PRAKASH</dc:creator>
  <cp:keywords/>
  <dc:description/>
  <cp:lastModifiedBy>S . DHEERAJ PRAKASH</cp:lastModifiedBy>
  <cp:revision>4</cp:revision>
  <cp:lastPrinted>2021-09-14T13:52:00Z</cp:lastPrinted>
  <dcterms:created xsi:type="dcterms:W3CDTF">2021-09-13T14:46:00Z</dcterms:created>
  <dcterms:modified xsi:type="dcterms:W3CDTF">2021-12-02T13:30:00Z</dcterms:modified>
</cp:coreProperties>
</file>